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17BC58" w14:textId="70F3D0EC" w:rsidR="003518FE" w:rsidRPr="0071609F" w:rsidRDefault="0071609F" w:rsidP="0071609F">
      <w:pPr>
        <w:adjustRightInd w:val="0"/>
        <w:spacing w:line="480" w:lineRule="auto"/>
        <w:jc w:val="both"/>
        <w:rPr>
          <w:rFonts w:ascii="Times New Roman" w:eastAsiaTheme="minorHAnsi" w:hAnsi="Times New Roman"/>
          <w:b/>
          <w:color w:val="231F20"/>
          <w:sz w:val="24"/>
          <w:szCs w:val="24"/>
        </w:rPr>
      </w:pPr>
      <w:bookmarkStart w:id="0" w:name="_Hlk81997105"/>
      <w:bookmarkStart w:id="1" w:name="_Hlk77139136"/>
      <w:r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>&lt;Template</w:t>
      </w:r>
      <w:r w:rsidR="003518FE" w:rsidRPr="0071609F">
        <w:rPr>
          <w:rFonts w:ascii="Times New Roman" w:eastAsiaTheme="minorHAnsi" w:hAnsi="Times New Roman" w:hint="eastAsia"/>
          <w:b/>
          <w:color w:val="231F20"/>
          <w:sz w:val="24"/>
          <w:szCs w:val="24"/>
        </w:rPr>
        <w:t xml:space="preserve"> for J</w:t>
      </w:r>
      <w:r w:rsidR="003518FE" w:rsidRPr="0071609F">
        <w:rPr>
          <w:rFonts w:ascii="Times New Roman" w:eastAsiaTheme="minorHAnsi" w:hAnsi="Times New Roman" w:hint="eastAsia"/>
          <w:b/>
          <w:color w:val="231F20"/>
          <w:sz w:val="24"/>
          <w:szCs w:val="24"/>
          <w:lang w:eastAsia="ko-KR"/>
        </w:rPr>
        <w:t>Y</w:t>
      </w:r>
      <w:r w:rsidR="003518FE" w:rsidRPr="0071609F">
        <w:rPr>
          <w:rFonts w:ascii="Times New Roman" w:eastAsiaTheme="minorHAnsi" w:hAnsi="Times New Roman" w:hint="eastAsia"/>
          <w:b/>
          <w:color w:val="231F20"/>
          <w:sz w:val="24"/>
          <w:szCs w:val="24"/>
        </w:rPr>
        <w:t xml:space="preserve">MS </w:t>
      </w:r>
      <w:r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>C</w:t>
      </w:r>
      <w:r w:rsidR="003518FE"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 xml:space="preserve">ase </w:t>
      </w:r>
      <w:r w:rsidR="00456572">
        <w:rPr>
          <w:rFonts w:ascii="Times New Roman" w:hAnsi="Times New Roman" w:hint="eastAsia"/>
          <w:b/>
          <w:color w:val="231F20"/>
          <w:sz w:val="24"/>
          <w:szCs w:val="24"/>
          <w:lang w:eastAsia="ko-KR"/>
        </w:rPr>
        <w:t>r</w:t>
      </w:r>
      <w:r w:rsidR="003518FE"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>eport text</w:t>
      </w:r>
      <w:r w:rsidR="003518FE" w:rsidRPr="0071609F">
        <w:rPr>
          <w:rFonts w:ascii="Times New Roman" w:eastAsiaTheme="minorHAnsi" w:hAnsi="Times New Roman" w:hint="eastAsia"/>
          <w:b/>
          <w:color w:val="231F20"/>
          <w:sz w:val="24"/>
          <w:szCs w:val="24"/>
        </w:rPr>
        <w:t xml:space="preserve"> </w:t>
      </w:r>
      <w:r w:rsidR="003518FE"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>f</w:t>
      </w:r>
      <w:r w:rsidR="003518FE" w:rsidRPr="0071609F">
        <w:rPr>
          <w:rFonts w:ascii="Times New Roman" w:eastAsiaTheme="minorHAnsi" w:hAnsi="Times New Roman" w:hint="eastAsia"/>
          <w:b/>
          <w:color w:val="231F20"/>
          <w:sz w:val="24"/>
          <w:szCs w:val="24"/>
        </w:rPr>
        <w:t>ile</w:t>
      </w:r>
      <w:r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>&gt;</w:t>
      </w:r>
      <w:bookmarkStart w:id="2" w:name="_GoBack"/>
      <w:bookmarkEnd w:id="2"/>
    </w:p>
    <w:p w14:paraId="59A2A4BF" w14:textId="40BC6090" w:rsidR="00DF63E5" w:rsidRDefault="00DF63E5" w:rsidP="00DF63E5">
      <w:pPr>
        <w:pStyle w:val="ad"/>
        <w:spacing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F63E5" w14:paraId="7B77F0F9" w14:textId="77777777" w:rsidTr="00DF63E5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505C2EB0" w14:textId="0586CFDC" w:rsidR="00DF63E5" w:rsidRDefault="00DF63E5" w:rsidP="00DF63E5">
            <w:pPr>
              <w:pStyle w:val="ad"/>
              <w:wordWrap/>
              <w:rPr>
                <w:rFonts w:ascii="Times New Roman" w:eastAsia="맑은 고딕" w:hAnsi="Times New Roman" w:cs="Times New Roman"/>
                <w:b/>
                <w:bCs/>
                <w:sz w:val="24"/>
                <w:szCs w:val="24"/>
              </w:rPr>
            </w:pPr>
            <w:r w:rsidRPr="00A548C7">
              <w:rPr>
                <w:rFonts w:ascii="Times New Roman" w:hAnsi="Times New Roman"/>
                <w:sz w:val="24"/>
                <w:szCs w:val="24"/>
                <w:lang w:eastAsia="de-CH"/>
              </w:rPr>
              <w:t>※</w:t>
            </w:r>
            <w:r>
              <w:rPr>
                <w:rFonts w:ascii="Times New Roman" w:hAnsi="Times New Roman"/>
                <w:sz w:val="24"/>
                <w:szCs w:val="24"/>
                <w:lang w:eastAsia="de-CH"/>
              </w:rPr>
              <w:t xml:space="preserve"> 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 xml:space="preserve">For </w:t>
            </w:r>
            <w:r>
              <w:rPr>
                <w:rFonts w:ascii="Times New Roman" w:hAnsi="Times New Roman"/>
                <w:sz w:val="24"/>
                <w:szCs w:val="24"/>
              </w:rPr>
              <w:t>case report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 xml:space="preserve">, authors should follow the </w:t>
            </w:r>
            <w:r w:rsidRPr="00A548C7">
              <w:rPr>
                <w:rFonts w:ascii="Times New Roman" w:hAnsi="Times New Roman"/>
                <w:bCs/>
                <w:sz w:val="24"/>
                <w:szCs w:val="24"/>
              </w:rPr>
              <w:t>CARE guideline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 xml:space="preserve"> (https://www.care-statement.org). Authors should upload a </w:t>
            </w:r>
            <w:r w:rsidRPr="00A548C7">
              <w:rPr>
                <w:rFonts w:ascii="Times New Roman" w:hAnsi="Times New Roman"/>
                <w:bCs/>
                <w:sz w:val="24"/>
                <w:szCs w:val="24"/>
              </w:rPr>
              <w:t xml:space="preserve">completed </w:t>
            </w:r>
            <w:r w:rsidRPr="00A548C7">
              <w:rPr>
                <w:rFonts w:ascii="Times New Roman" w:eastAsia="함초롬바탕" w:hAnsi="Times New Roman" w:cs="Times New Roman"/>
                <w:sz w:val="24"/>
                <w:szCs w:val="24"/>
              </w:rPr>
              <w:t xml:space="preserve">completed CARE checklist (https://www.care-statement.org/checklist) 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 xml:space="preserve">for the appropriate reporting guideline during </w:t>
            </w:r>
            <w:r w:rsidRPr="00DF63E5">
              <w:rPr>
                <w:rFonts w:ascii="Times New Roman" w:eastAsia="함초롬바탕" w:hAnsi="Times New Roman" w:cs="Times New Roman"/>
              </w:rPr>
              <w:t>original</w:t>
            </w:r>
            <w:r>
              <w:rPr>
                <w:rFonts w:ascii="Times New Roman" w:eastAsia="함초롬바탕" w:hAnsi="Times New Roman" w:cs="Times New Roman"/>
              </w:rPr>
              <w:t xml:space="preserve"> 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>submission.</w:t>
            </w:r>
          </w:p>
        </w:tc>
      </w:tr>
    </w:tbl>
    <w:p w14:paraId="48B421AF" w14:textId="77777777" w:rsidR="006C1518" w:rsidRPr="00DF63E5" w:rsidRDefault="006C1518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 w:eastAsia="ko-KR"/>
        </w:rPr>
      </w:pPr>
    </w:p>
    <w:p w14:paraId="70F616F5" w14:textId="77777777" w:rsidR="002E75AF" w:rsidRPr="0071609F" w:rsidRDefault="002E75AF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Septic arthritis of the hip joint caused by </w:t>
      </w:r>
      <w:proofErr w:type="spellStart"/>
      <w:r w:rsidRPr="0071609F">
        <w:rPr>
          <w:rFonts w:ascii="Times New Roman" w:eastAsia="맑은 고딕" w:hAnsi="Times New Roman" w:cs="Times New Roman"/>
          <w:b/>
          <w:bCs/>
          <w:i/>
          <w:iCs/>
          <w:sz w:val="24"/>
          <w:szCs w:val="24"/>
          <w:lang w:val="en-US"/>
        </w:rPr>
        <w:t>Klebsiella</w:t>
      </w:r>
      <w:proofErr w:type="spellEnd"/>
      <w:r w:rsidRPr="0071609F">
        <w:rPr>
          <w:rFonts w:ascii="Times New Roman" w:eastAsia="맑은 고딕" w:hAnsi="Times New Roman" w:cs="Times New Roman"/>
          <w:b/>
          <w:bCs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b/>
          <w:bCs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: </w:t>
      </w: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 w:eastAsia="ko-KR"/>
        </w:rPr>
        <w:t>a</w:t>
      </w: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 case report</w:t>
      </w:r>
    </w:p>
    <w:p w14:paraId="0D8C8B22" w14:textId="77777777" w:rsidR="0089077C" w:rsidRPr="0071609F" w:rsidRDefault="0089077C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bookmarkStart w:id="3" w:name="ㅁ"/>
      <w:bookmarkEnd w:id="3"/>
      <w:bookmarkEnd w:id="0"/>
      <w:bookmarkEnd w:id="1"/>
    </w:p>
    <w:p w14:paraId="3155432E" w14:textId="37FA0487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Abstract</w:t>
      </w:r>
    </w:p>
    <w:p w14:paraId="60A903AA" w14:textId="7B7F2D5B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lebsiella</w:t>
      </w:r>
      <w:proofErr w:type="spellEnd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s an uncommon cause of septic arthritis in adults. However, </w:t>
      </w:r>
      <w:r w:rsidR="007731C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late detection can </w:t>
      </w:r>
      <w:r w:rsidR="007731C2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 xml:space="preserve">cause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erious </w:t>
      </w:r>
      <w:r w:rsidR="007731C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omplication</w:t>
      </w:r>
      <w:r w:rsidR="00DD4DB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7731C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cluding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joint destruction and immobility. The purpose of this study was to report a case of successfully treated septic arthritis </w:t>
      </w:r>
      <w:r w:rsidR="003E352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of the hip joint (</w:t>
      </w:r>
      <w:r w:rsidR="003E352E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 xml:space="preserve">SAHJ)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caused by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B008D4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A 49-year-old </w:t>
      </w:r>
      <w:r w:rsidR="002E75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female patient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resented to our hosp</w:t>
      </w:r>
      <w:r w:rsidR="00D668C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tal with fever and progressive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severe pain in the right hip area. </w:t>
      </w:r>
      <w:r w:rsidR="00290F3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lthough there was no abnormality on plain radiographs, ultrasonography revealed diffuse swelling of the right hip joint. Under ultrasonography guidance,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e hip joint fluid was aspirated, and Gram staining and cultur</w:t>
      </w:r>
      <w:r w:rsidR="002427D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g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ere performed. The </w:t>
      </w:r>
      <w:r w:rsidR="002E75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patient’s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ain was significantly reduced after the joint aspiration. The Gram staining and cultur</w:t>
      </w:r>
      <w:r w:rsidR="002427D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g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revealed gram-negative bacilli, which were subsequently identified as </w:t>
      </w:r>
      <w:r w:rsidR="00B008D4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K.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54381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ccording to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results, systemic intravenous 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ntibiotic</w:t>
      </w:r>
      <w:r w:rsidR="0054381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(ceftriaxone) 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was</w:t>
      </w:r>
      <w:r w:rsidR="0054381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dministered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ithout complication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and the patient was discharged 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on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 xml:space="preserve"> </w:t>
      </w:r>
      <w:r w:rsidR="0054381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oral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ntibiotic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(ciprofloxacin)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  <w:r w:rsidR="00B008D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Clinical cases of septic arthritis of the knee or sacroiliac joint have been occasionally reported in adults, but cases of </w:t>
      </w:r>
      <w:r w:rsidR="00903C8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re rare.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Moreover, </w:t>
      </w:r>
      <w:r w:rsidR="00A408AF" w:rsidRPr="0071609F">
        <w:rPr>
          <w:rFonts w:ascii="Times New Roman" w:eastAsia="맑은 고딕" w:hAnsi="Times New Roman" w:cs="Times New Roman"/>
          <w:i/>
          <w:sz w:val="24"/>
          <w:szCs w:val="24"/>
          <w:lang w:val="en-US"/>
        </w:rPr>
        <w:t>K. pneumonia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-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duced SAHJ has not been reported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o date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Therefore, we report this very rare case and 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its 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uccessful treatment. </w:t>
      </w:r>
    </w:p>
    <w:p w14:paraId="4EFE8665" w14:textId="77777777" w:rsidR="006D0B5F" w:rsidRPr="0071609F" w:rsidRDefault="006D0B5F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</w:p>
    <w:p w14:paraId="057BA971" w14:textId="696A22E8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 w:eastAsia="ko-KR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Keyword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: </w:t>
      </w:r>
      <w:r w:rsidR="00B008D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p</w:t>
      </w:r>
      <w:r w:rsidR="00B008D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; </w:t>
      </w:r>
      <w:r w:rsidR="00541B95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>Infectious;</w:t>
      </w:r>
      <w:r w:rsidR="00541B9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lebsiella</w:t>
      </w:r>
      <w:proofErr w:type="spellEnd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="002427DD"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 xml:space="preserve">; </w:t>
      </w:r>
      <w:r w:rsidR="002427D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eptic arthritis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</w:p>
    <w:p w14:paraId="1CA9E070" w14:textId="77777777" w:rsidR="00B008D4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br w:type="page"/>
      </w:r>
    </w:p>
    <w:p w14:paraId="742013D0" w14:textId="6187EED8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lastRenderedPageBreak/>
        <w:t>Introduction</w:t>
      </w:r>
    </w:p>
    <w:p w14:paraId="0DA50282" w14:textId="43011CE2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eptic arthritis is a bacterial, mycobacterial, or fungal joint infection. It is associated with significant morbidity and mortality [1</w:t>
      </w:r>
      <w:proofErr w:type="gramStart"/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2</w:t>
      </w:r>
      <w:proofErr w:type="gram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]. Clinical cases of septic arthritis of the knee joint have occasionally been reported. However, cases of septic arthritis of the hip joint</w:t>
      </w:r>
      <w:r w:rsidR="00A7105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(</w:t>
      </w:r>
      <w:r w:rsidR="00A7105D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>SAHJ)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re rarely reported, and all previous reports </w:t>
      </w:r>
      <w:r w:rsidR="001A7DA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volved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mmunocompromised patients [2</w:t>
      </w:r>
      <w:proofErr w:type="gram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3</w:t>
      </w:r>
      <w:proofErr w:type="gram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]. S</w:t>
      </w:r>
      <w:r w:rsidR="00A7105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presents a diagnostic challenge because it mimics other musculoskeletal conditions, such as degenerative </w:t>
      </w:r>
      <w:r w:rsidR="0068190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ip joint disease or tendonitis </w:t>
      </w:r>
      <w:r w:rsidR="002542F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(Table 1)</w:t>
      </w:r>
      <w:r w:rsidR="00FC331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4</w:t>
      </w:r>
      <w:r w:rsidR="00B736E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]</w:t>
      </w:r>
      <w:r w:rsidR="002542F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eptic arthritis is most commonly caused by gram-positive bacteria, including </w:t>
      </w:r>
      <w:r w:rsidR="003119F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Staphylococcus aureus</w:t>
      </w:r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r w:rsidR="003119F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Staphylococcus epidermidis</w:t>
      </w:r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and streptococci [1]. </w:t>
      </w:r>
      <w:proofErr w:type="spellStart"/>
      <w:r w:rsidR="003119F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lebsiella</w:t>
      </w:r>
      <w:proofErr w:type="spellEnd"/>
      <w:r w:rsidR="003119F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3119F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a gram-negative bacillus of the family </w:t>
      </w:r>
      <w:proofErr w:type="spellStart"/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Enterobacteriaceae</w:t>
      </w:r>
      <w:proofErr w:type="spellEnd"/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is an uncommon cause of septic arthritis in adults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3</w:t>
      </w:r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erein, we describe a case of acute </w:t>
      </w:r>
      <w:r w:rsidR="00A7105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caused by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 a patient with no primary lesions or underlying medical conditions. </w:t>
      </w:r>
      <w:bookmarkStart w:id="4" w:name="_Hlk77092463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formed consent for publication of the patient's clinical details and clinical images was obtained from the patient.</w:t>
      </w:r>
      <w:bookmarkEnd w:id="4"/>
    </w:p>
    <w:p w14:paraId="0E5DF718" w14:textId="77777777" w:rsidR="006D0B5F" w:rsidRPr="0071609F" w:rsidRDefault="006D0B5F" w:rsidP="0071609F">
      <w:pPr>
        <w:widowControl w:val="0"/>
        <w:spacing w:after="0" w:line="480" w:lineRule="auto"/>
        <w:ind w:firstLine="72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</w:p>
    <w:p w14:paraId="45DCFA3B" w14:textId="10A6BF60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Case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77C" w:rsidRPr="0071609F" w14:paraId="0CF5ED47" w14:textId="77777777" w:rsidTr="0089077C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8DCE2CF" w14:textId="52DBEB59" w:rsidR="0089077C" w:rsidRPr="0071609F" w:rsidRDefault="0089077C" w:rsidP="0071609F">
            <w:pPr>
              <w:widowControl w:val="0"/>
              <w:spacing w:line="480" w:lineRule="auto"/>
              <w:jc w:val="both"/>
              <w:rPr>
                <w:rFonts w:ascii="Times New Roman" w:eastAsia="맑은 고딕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1609F">
              <w:rPr>
                <w:rFonts w:ascii="Times New Roman" w:eastAsia="맑은 고딕" w:hAnsi="Times New Roman" w:cs="Times New Roman"/>
                <w:b/>
                <w:bCs/>
                <w:sz w:val="24"/>
                <w:szCs w:val="24"/>
                <w:lang w:val="en-US"/>
              </w:rPr>
              <w:t xml:space="preserve">Ethical statements: </w:t>
            </w:r>
            <w:r w:rsidRPr="0071609F">
              <w:rPr>
                <w:rFonts w:ascii="Times New Roman" w:eastAsia="맑은 고딕" w:hAnsi="Times New Roman" w:cs="Times New Roman"/>
                <w:sz w:val="24"/>
                <w:szCs w:val="24"/>
                <w:lang w:val="en-US"/>
              </w:rPr>
              <w:t xml:space="preserve">This study was exempted from review by the Institutional Review Board (IRB) of OOO Medical Center </w:t>
            </w:r>
            <w:r w:rsidRPr="0071609F">
              <w:rPr>
                <w:rFonts w:ascii="Times New Roman" w:eastAsia="맑은 고딕" w:hAnsi="Times New Roman" w:cs="Times New Roman"/>
                <w:sz w:val="24"/>
                <w:szCs w:val="24"/>
                <w:lang w:val="en-US" w:eastAsia="ko-KR"/>
              </w:rPr>
              <w:t>(IRB No: 116286-202111-HR-02)</w:t>
            </w:r>
            <w:r w:rsidRPr="0071609F">
              <w:rPr>
                <w:rFonts w:ascii="Times New Roman" w:eastAsia="맑은 고딕" w:hAnsi="Times New Roman" w:cs="Times New Roman"/>
                <w:sz w:val="24"/>
                <w:szCs w:val="24"/>
                <w:lang w:val="en-US"/>
              </w:rPr>
              <w:t>. Written informed consent was obtained from the patients to participate in the study.</w:t>
            </w:r>
            <w:r w:rsidRPr="0071609F">
              <w:rPr>
                <w:rFonts w:ascii="Times New Roman" w:eastAsia="맑은 고딕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6808784D" w14:textId="77777777" w:rsidR="0089077C" w:rsidRPr="0071609F" w:rsidRDefault="0089077C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</w:p>
    <w:p w14:paraId="49789136" w14:textId="061811D1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49-year-old housewife presented to our rehabilitation department with a 12-hour history of sudden-onset, progressively worsening pain in the right hip area, with </w:t>
      </w:r>
      <w:r w:rsidR="00DE3AD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concomitant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fever that developed 2 hours after pain onset. She complained of severe pain with a numerical rating scale (NRS) score of 8 when bending her right hip and was unable to ambulate because of severe pain when bearing weight on her right leg. She had no com</w:t>
      </w:r>
      <w:r w:rsidR="0010574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orbidities or history of trauma. S</w:t>
      </w:r>
      <w:r w:rsidR="0023060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e </w:t>
      </w:r>
      <w:r w:rsidR="0010574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mentioned </w:t>
      </w:r>
      <w:r w:rsidR="0023060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igh levels of stress for personal reasons</w:t>
      </w:r>
      <w:r w:rsidR="00DE3AD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23060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DE3AD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which had </w:t>
      </w:r>
      <w:r w:rsidR="0010574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ersist</w:t>
      </w:r>
      <w:r w:rsidR="00DE3AD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ed for</w:t>
      </w:r>
      <w:r w:rsidR="0023060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6 months.</w:t>
      </w:r>
    </w:p>
    <w:p w14:paraId="32309109" w14:textId="77777777" w:rsidR="0089077C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lastRenderedPageBreak/>
        <w:t>Upon arrival at the hospital, her vital signs were as follows: body temperature, 37.8°C; pulse rate, 93</w:t>
      </w:r>
      <w:r w:rsidR="000C3DC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beat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/min; respiratory rate, 20</w:t>
      </w:r>
      <w:r w:rsidR="000C3DC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breath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/min; and blood pressure, 128/80 mmHg. Physical examination revealed tenderness of the right medi</w:t>
      </w:r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l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high and painful limitation of movement, especially internal rotation. </w:t>
      </w:r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Laboratory tests revealed a white blood cell (WBC) count of 14,200/</w:t>
      </w:r>
      <w:proofErr w:type="spellStart"/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μL</w:t>
      </w:r>
      <w:proofErr w:type="spellEnd"/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ith neutrophilic predominance (87.6%), 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</w:t>
      </w:r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emoglobin level of 13.3 g/</w:t>
      </w:r>
      <w:proofErr w:type="spellStart"/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dL</w:t>
      </w:r>
      <w:proofErr w:type="spellEnd"/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and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</w:t>
      </w:r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platelet count of 295,000/</w:t>
      </w:r>
      <w:proofErr w:type="spellStart"/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μL</w:t>
      </w:r>
      <w:proofErr w:type="spellEnd"/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Plain radiographs </w:t>
      </w:r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howed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no abnormalities, except for mild degenerative changes in both hip joints. Ultrasonography revealed diffuse swelling of the right hip joint (Fig</w:t>
      </w:r>
      <w:r w:rsidR="003A77A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1</w:t>
      </w:r>
      <w:r w:rsidR="003A77A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). Under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ultrasonographic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guidance, 12 mL of yellow, cloudy, moderately viscous fluid w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sp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rated from the right hip joint, and joint fluid analysis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Gram staining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nd cultur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g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ere performed</w:t>
      </w:r>
      <w:r w:rsidR="00860E1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(Fig. 1B).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he patient's hip pain 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was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ignificantly reduced (4 on the NRS) after hip joint fluid aspiration; she was able to walk but had general myalgia. </w:t>
      </w:r>
      <w:r w:rsidR="00A22CF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ince the </w:t>
      </w:r>
      <w:r w:rsidR="00046DB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patient’s </w:t>
      </w:r>
      <w:r w:rsidR="00A22CF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clinical signs and symptoms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ad </w:t>
      </w:r>
      <w:r w:rsidR="00A22CF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mproved rapidly</w:t>
      </w:r>
      <w:r w:rsidR="00A22CFD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, </w:t>
      </w:r>
      <w:r w:rsidR="00A22CF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nd the results of Gram st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ining and cultur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g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ere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not yet available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she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was discharged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ith an outpatient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ppointment scheduled for 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4 days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ereafter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</w:p>
    <w:p w14:paraId="05251FA2" w14:textId="7C3902E2" w:rsidR="006D0B5F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Four days later,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patient was admitted to the hospital. </w:t>
      </w:r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Laboratory tests showed a WBC count of 6,229/</w:t>
      </w:r>
      <w:proofErr w:type="spellStart"/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μL</w:t>
      </w:r>
      <w:proofErr w:type="spellEnd"/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ith neutrophilic predominance (67.5%),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</w:t>
      </w:r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emoglobin level of 14.1 g/</w:t>
      </w:r>
      <w:proofErr w:type="spellStart"/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dL</w:t>
      </w:r>
      <w:proofErr w:type="spellEnd"/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and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</w:t>
      </w:r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latelet count of 356,000/</w:t>
      </w:r>
      <w:proofErr w:type="spellStart"/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μL</w:t>
      </w:r>
      <w:proofErr w:type="spellEnd"/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e </w:t>
      </w:r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joint 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fluid showed a WBC count of 8,979/mm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vertAlign w:val="superscript"/>
          <w:lang w:val="en-US"/>
        </w:rPr>
        <w:t>3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ith neutrophilic predominance (78%) and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 red blood cell count of 1,000/mm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vertAlign w:val="superscript"/>
          <w:lang w:val="en-US"/>
        </w:rPr>
        <w:t>3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;</w:t>
      </w:r>
      <w:r w:rsidR="00A557D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septic arthritis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as suspected</w:t>
      </w:r>
      <w:r w:rsidR="00A557D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e Gram staining and cultur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g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revealed gram-negative bacilli, which were subsequently identified as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usceptibility test results indicated sensitivity to all antibiotics, including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efepim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meropenem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piperacillin/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azobactam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eftazidim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/avibactam, ceftriaxone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olistin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ertapenem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igecyclin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amikacin, ampicillin/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ulbactam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cefazolin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eftazidim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ciprofloxacin, gentamicin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mipenem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and trimethoprim/sulfamethoxazole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but not 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mpicillin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lone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. The patient was hospitalized for antibiotic treatment and underwent further evaluation. Ceftriaxone (2 g, once a day) was administered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121E2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intravenously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for 3 day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A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whole-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lastRenderedPageBreak/>
        <w:t>body bone scan wa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performed to identify complications of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 and revealed no abnormal uptake anywhere in the body, including the right hip joint (Fig. 2). Computed to</w:t>
      </w:r>
      <w:r w:rsidR="00121E2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m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ography of the abdomen and pelvis to investigate primary lesions of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fection showed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no specific abnormalities except for a 6-cm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unilocular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cystic lesion at the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right adnexa </w:t>
      </w:r>
      <w:r w:rsidR="00E879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uspected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of</w:t>
      </w:r>
      <w:r w:rsidR="00E879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0A23D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being </w:t>
      </w:r>
      <w:r w:rsidR="00E879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benign ovarian cyst or a mucinous cystic neoplasm.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e patient had no underlying medical conditions that could lead to an immunocompromised state, such as diabetes, chronic renal failure, malignancy, alcoholism, or acquired immunodeficiency syndrome. She was uneventfully discharged 3 days later while receiving oral antibiotics (ciprofloxacin, 500 mg, twice daily for 7 days).</w:t>
      </w:r>
      <w:r w:rsidR="00D5232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E4205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t </w:t>
      </w:r>
      <w:r w:rsidR="0070309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er </w:t>
      </w:r>
      <w:r w:rsidR="0023750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6</w:t>
      </w:r>
      <w:r w:rsidR="0070309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-</w:t>
      </w:r>
      <w:r w:rsidR="0023750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month</w:t>
      </w:r>
      <w:r w:rsidR="00E4205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follow</w:t>
      </w:r>
      <w:r w:rsidR="0070309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-</w:t>
      </w:r>
      <w:r w:rsidR="00E4205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up, she complained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of no hip pain and showed no specific features on review of system</w:t>
      </w:r>
      <w:r w:rsidR="0070309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</w:t>
      </w:r>
      <w:r w:rsidR="0023750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</w:p>
    <w:p w14:paraId="603FE472" w14:textId="77777777" w:rsidR="00237508" w:rsidRPr="0071609F" w:rsidRDefault="00237508" w:rsidP="0071609F">
      <w:pPr>
        <w:widowControl w:val="0"/>
        <w:spacing w:after="0" w:line="480" w:lineRule="auto"/>
        <w:ind w:firstLine="720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</w:p>
    <w:p w14:paraId="7C3B4125" w14:textId="4D7C4971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Discussion</w:t>
      </w:r>
    </w:p>
    <w:p w14:paraId="083F2A98" w14:textId="0C54DA1E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o the best of our knowledge, this is the first report of a case of acute </w:t>
      </w:r>
      <w:r w:rsidR="00A4675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caused by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 a patient with no primary lesion or underlying disease. </w:t>
      </w:r>
    </w:p>
    <w:p w14:paraId="247208DA" w14:textId="77777777" w:rsidR="0089077C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bookmarkStart w:id="5" w:name="_Hlk88079125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t is difficult to estimate the incidence of SAHJ in adults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53117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which </w:t>
      </w:r>
      <w:r w:rsidR="000F78F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as mostly been </w:t>
      </w:r>
      <w:r w:rsidR="0053117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reported in case reports [1].</w:t>
      </w:r>
      <w:r w:rsidR="000F78F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9A461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Numerous prior studies have </w:t>
      </w:r>
      <w:r w:rsidR="003254E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dealt with</w:t>
      </w:r>
      <w:r w:rsidR="009A461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ll sites of septic arthritis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collectively</w:t>
      </w:r>
      <w:r w:rsidR="009A461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despite significant variance in clinical manifestations </w:t>
      </w:r>
      <w:r w:rsidR="00CF614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mong </w:t>
      </w:r>
      <w:r w:rsidR="009A461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joints. </w:t>
      </w:r>
      <w:bookmarkEnd w:id="5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e incidence of septic arthritis in the general population of industrialized countries is 2</w:t>
      </w:r>
      <w:r w:rsidR="001A5FD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o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6 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cases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per 100,000 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eople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5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 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>and</w:t>
      </w:r>
      <w:r w:rsidR="00D5173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5</w:t>
      </w:r>
      <w:r w:rsidR="001A5FD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o </w:t>
      </w:r>
      <w:r w:rsidR="00D5173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12 cases per 100,000 children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6</w:t>
      </w:r>
      <w:r w:rsidR="003254E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7</w:t>
      </w:r>
      <w:r w:rsidR="00D5173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owever, t</w:t>
      </w:r>
      <w:r w:rsidR="00B54BF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e overall incidence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ppears to be increasing, and this increase is associated with an aging population,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n increasing number of invasive procedures being performed, and 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creased use of immunosuppressive therapies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6</w:t>
      </w:r>
      <w:proofErr w:type="gramStart"/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8</w:t>
      </w:r>
      <w:proofErr w:type="gram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</w:p>
    <w:p w14:paraId="2F17BC8B" w14:textId="77777777" w:rsidR="0089077C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Organisms that cause septic arthritis differ according to patient age.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most common causative agent of bacterial arthritis in adults is 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S. 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aureus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with an</w:t>
      </w:r>
      <w:r w:rsidR="00391610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cidence between 37% and 67%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9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  <w:r w:rsidR="00391610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Following this,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9</w:t>
      </w:r>
      <w:r w:rsidR="001A5FD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% to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20% of bacterial arthritis is caused by gram-negative bacteria</w:t>
      </w:r>
      <w:r w:rsidR="00391610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391610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lastRenderedPageBreak/>
        <w:t>such as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Escherichia coli</w:t>
      </w:r>
      <w:r w:rsidR="00391610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[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0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In children, the most </w:t>
      </w:r>
      <w:r w:rsidR="0033007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frequently observed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ausal organisms are methicillin-sensitive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S. aureu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S</w:t>
      </w:r>
      <w:r w:rsidR="0033007D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treptococcus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and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H</w:t>
      </w:r>
      <w:r w:rsidR="0033007D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aemophilus</w:t>
      </w:r>
      <w:proofErr w:type="spellEnd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influenz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1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rarely causes septic arthritis</w:t>
      </w:r>
      <w:r w:rsidR="00BB4FF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 all age groups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It is known to cause septic arthritis as a secondary infection through </w:t>
      </w:r>
      <w:proofErr w:type="spellStart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ematogenous</w:t>
      </w:r>
      <w:proofErr w:type="spell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ransmission after primary infection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such as liver abscess</w:t>
      </w:r>
      <w:r w:rsidR="0033007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e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pneumonia, and urinary tract infection</w:t>
      </w:r>
      <w:r w:rsidR="0033007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2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K. </w:t>
      </w:r>
      <w:proofErr w:type="spellStart"/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fection of other organs rarely occurs in the absence of a liver abscess, although it may occur in special clinical situations, including trauma, intravenous drug abuse, and immunosuppression following organ transplant or human immuno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deficiency virus infection [2,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2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3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In this case, a 49-year-old woman with no known underlying disease developed </w:t>
      </w:r>
      <w:r w:rsidR="00A4675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caused by 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K. </w:t>
      </w:r>
      <w:proofErr w:type="spellStart"/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 the absence of any primary lesion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such as a liver abscess. </w:t>
      </w:r>
    </w:p>
    <w:p w14:paraId="6512B463" w14:textId="77777777" w:rsidR="0089077C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Magnetic resonance imaging </w:t>
      </w:r>
      <w:r w:rsidR="0075650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or surgical intervention was not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erformed to determine whether the bones and muscles surrounding the hip joint were affected. The reason for this decision was that the patient's clinical symptoms</w:t>
      </w:r>
      <w:r w:rsidR="00526CC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of fever and hip pain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mproved </w:t>
      </w:r>
      <w:r w:rsidR="00A3673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rapidly</w:t>
      </w:r>
      <w:r w:rsidR="0075650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fter hip joint fluid aspiration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and the subsequent laboratory test </w:t>
      </w:r>
      <w:r w:rsidR="0033007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fter </w:t>
      </w:r>
      <w:r w:rsidR="0075650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4 days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lso improved</w:t>
      </w:r>
      <w:r w:rsidR="00526CC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In addition,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whole-body bone scan revealed no abnormal uptake </w:t>
      </w:r>
      <w:r w:rsidR="0033007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roughout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he body. </w:t>
      </w:r>
      <w:r w:rsidR="00D36A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Based on these findings, </w:t>
      </w:r>
      <w:r w:rsidR="00526CC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w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e concluded that an appropriate antibiotic</w:t>
      </w:r>
      <w:r w:rsidR="00526CC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as sufficient to control her S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</w:p>
    <w:p w14:paraId="33D3F693" w14:textId="77777777" w:rsidR="0089077C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i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Generally, s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eptic arthritis is treated with </w:t>
      </w:r>
      <w:r w:rsidR="0033007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drainage, cleaning of the joint abscess, and </w:t>
      </w:r>
      <w:r w:rsidR="00B42873"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>systemic</w:t>
      </w:r>
      <w:r w:rsidR="00B4287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ntibiotic therapy based on the results of susceptibility testing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Appropriate drainage is essential for the management of purulent infections in enclosed spaces. </w:t>
      </w:r>
      <w:r w:rsidR="00B4287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ere have been prior cases of children undergoing high-volume lavage and irrigation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and cases of</w:t>
      </w:r>
      <w:r w:rsidR="00B4287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dults undergoing open </w:t>
      </w:r>
      <w:proofErr w:type="spellStart"/>
      <w:r w:rsidR="00B4287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rthrotomy</w:t>
      </w:r>
      <w:proofErr w:type="spellEnd"/>
      <w:r w:rsidR="00B4287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nd </w:t>
      </w:r>
      <w:r w:rsidR="00B822D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ultrasonography-guided</w:t>
      </w:r>
      <w:r w:rsidR="00B4287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rrigation. </w:t>
      </w:r>
      <w:r w:rsidR="00A479F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</w:t>
      </w:r>
      <w:r w:rsidR="0001791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rthroscopic lavage and debridement can be performed to drain and clean </w:t>
      </w:r>
      <w:proofErr w:type="spellStart"/>
      <w:r w:rsidR="0001791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traarticular</w:t>
      </w:r>
      <w:proofErr w:type="spellEnd"/>
      <w:r w:rsidR="0001791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bscesses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4</w:t>
      </w:r>
      <w:r w:rsidR="0001791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]</w:t>
      </w:r>
      <w:r w:rsidR="00064DF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A479F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Goldenberg et al.</w:t>
      </w:r>
      <w:r w:rsidR="001A5FD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15]</w:t>
      </w:r>
      <w:r w:rsidR="00A479F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compared needle aspiration with surgical intervention, and no evidence was available to recommend one tre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tment strategy over </w:t>
      </w:r>
      <w:r w:rsidR="00DE714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other</w:t>
      </w:r>
      <w:r w:rsidR="00A479F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In our case, the hip joint fluid was sufficiently aspirated under </w:t>
      </w:r>
      <w:proofErr w:type="spellStart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ultrasonographic</w:t>
      </w:r>
      <w:proofErr w:type="spell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guidance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and ceftriaxone-susceptible 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FF484B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lastRenderedPageBreak/>
        <w:t>pneumoniae</w:t>
      </w:r>
      <w:proofErr w:type="spell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as identified by Gram staining and culture of the joint fluid. According to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guidelines for treating septic arthritis, it is important to immediately remove the purulent material from inside the joint and administer </w:t>
      </w:r>
      <w:r w:rsidR="00D5232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ystemic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ntibiotics that are effective against 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e causative organism [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6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Accordingly, in this case, immediate pus aspiration and antibiotic treatment based on the results of susceptibility testing were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ufficient to treat the disease and resu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lted in complete recovery without sequelae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such as residual impairment due to hip joint destruction</w:t>
      </w:r>
      <w:r w:rsidR="006D0B5F"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 xml:space="preserve"> </w:t>
      </w:r>
    </w:p>
    <w:p w14:paraId="3C88F844" w14:textId="77777777" w:rsidR="0089077C" w:rsidRPr="0071609F" w:rsidRDefault="00560D65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>Considering t</w:t>
      </w:r>
      <w:r w:rsidR="00162204"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>he pathophysiology of joint destruction in septic arthritis</w:t>
      </w:r>
      <w:r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>,</w:t>
      </w:r>
      <w:r w:rsidR="00162204"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 xml:space="preserve"> </w:t>
      </w:r>
      <w:r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 xml:space="preserve">it </w:t>
      </w:r>
      <w:r w:rsidR="00162204"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>is known that t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 xml:space="preserve">he 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ynovium in the joint is a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>n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bundantly vascularized structure without a restricting base plate, and bacteria have easy access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7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]. Extracellular virulence agents produced by bacteria are critical for the progression of erosive joint destruction associated with septic arthritis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18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As the infection progresses, an effusion forms in the joint, increasing the </w:t>
      </w:r>
      <w:proofErr w:type="spellStart"/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traarticular</w:t>
      </w:r>
      <w:proofErr w:type="spellEnd"/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pressure and preventing blood supply to the joint.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r w:rsidR="00CB158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</w:t>
      </w:r>
      <w:r w:rsidR="00BD450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reported fatality rates for </w:t>
      </w:r>
      <w:proofErr w:type="spellStart"/>
      <w:r w:rsidR="00BD450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monoarticular</w:t>
      </w:r>
      <w:proofErr w:type="spellEnd"/>
      <w:r w:rsidR="00920E9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septic</w:t>
      </w:r>
      <w:r w:rsidR="00BD450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rthritis vary by </w:t>
      </w:r>
      <w:r w:rsidR="00CB158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report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but are estimated to be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~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11%</w:t>
      </w:r>
      <w:r w:rsidR="005B5DE1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1]</w:t>
      </w:r>
      <w:r w:rsidR="00BD450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BF58A1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atients with acute septic arthritis often present with fatigue, erythema, edema, discomfort, and limited range of motion in a single join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 over a period of 1</w:t>
      </w:r>
      <w:r w:rsidR="002E75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o 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2 weeks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19</w:t>
      </w:r>
      <w:r w:rsidR="00BF58A1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</w:p>
    <w:p w14:paraId="3510B2A3" w14:textId="77777777" w:rsidR="0089077C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eptic arthritis in children under the age of </w:t>
      </w:r>
      <w:r w:rsidR="00C7176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2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years may go undiagnosed due to the absence of typical indications of infection; thus, caution should be exercised when </w:t>
      </w:r>
      <w:r w:rsidR="000E5A4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examining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hem.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 xml:space="preserve">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nxiety, irritability, tachycardia, and anemia are all possible clini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al indications and symptoms [2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0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</w:p>
    <w:p w14:paraId="2FB1E874" w14:textId="0D48988B" w:rsidR="006D0B5F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We report a very rare case of </w:t>
      </w:r>
      <w:r w:rsidR="00555EB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caused by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K.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hat developed in </w:t>
      </w:r>
      <w:r w:rsidR="00383D1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relatively young patient with no medical history. </w:t>
      </w:r>
      <w:r w:rsidR="00383D1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should be considered during the differential d</w:t>
      </w:r>
      <w:r w:rsidR="00383D1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iagnosis of patients with acute hip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ain</w:t>
      </w:r>
      <w:r w:rsidR="00383D1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despite the absence of plain radiographic abnormalities. </w:t>
      </w:r>
    </w:p>
    <w:p w14:paraId="572F7DFC" w14:textId="077EECA9" w:rsidR="006D0B5F" w:rsidRPr="0071609F" w:rsidRDefault="006D0B5F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</w:p>
    <w:p w14:paraId="2B49B430" w14:textId="77777777" w:rsidR="0089077C" w:rsidRPr="0071609F" w:rsidRDefault="0089077C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</w:p>
    <w:p w14:paraId="699DCF66" w14:textId="20EBCF34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 w:eastAsia="ko-KR"/>
        </w:rPr>
        <w:lastRenderedPageBreak/>
        <w:t>Notes</w:t>
      </w:r>
    </w:p>
    <w:p w14:paraId="5B777025" w14:textId="410A60DE" w:rsidR="00FF484B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Conflicts of interest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</w:p>
    <w:p w14:paraId="009A825B" w14:textId="0F3C9FD4" w:rsidR="006D0B5F" w:rsidRPr="0071609F" w:rsidRDefault="00046DBB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No potential conflict of interest relevant to this article was reported.</w:t>
      </w:r>
    </w:p>
    <w:p w14:paraId="48102256" w14:textId="77777777" w:rsidR="002E75AF" w:rsidRPr="0071609F" w:rsidRDefault="002E75AF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</w:p>
    <w:p w14:paraId="484FE7D1" w14:textId="29865C81" w:rsidR="002E75AF" w:rsidRPr="0071609F" w:rsidRDefault="0089077C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Funding</w:t>
      </w:r>
    </w:p>
    <w:p w14:paraId="229799A8" w14:textId="15474469" w:rsidR="0089077C" w:rsidRPr="0071609F" w:rsidRDefault="0089077C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u w:val="single"/>
          <w:lang w:val="en-US"/>
        </w:rPr>
      </w:pPr>
      <w:r w:rsidRPr="0071609F">
        <w:rPr>
          <w:rFonts w:ascii="Times New Roman" w:eastAsia="맑은 고딕" w:hAnsi="Times New Roman" w:cs="Times New Roman"/>
          <w:bCs/>
          <w:sz w:val="24"/>
          <w:szCs w:val="24"/>
          <w:lang w:val="en-US"/>
        </w:rPr>
        <w:t>None.</w:t>
      </w:r>
    </w:p>
    <w:p w14:paraId="2C11A5C7" w14:textId="2666B755" w:rsidR="0048785B" w:rsidRPr="0089077C" w:rsidRDefault="0048785B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u w:val="single"/>
          <w:lang w:val="en-US"/>
        </w:rPr>
      </w:pPr>
    </w:p>
    <w:p w14:paraId="1CE0ADAC" w14:textId="77777777" w:rsidR="0089077C" w:rsidRDefault="0089077C">
      <w:pPr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br w:type="page"/>
      </w:r>
    </w:p>
    <w:p w14:paraId="3BA88360" w14:textId="1D107EE4" w:rsidR="006D0B5F" w:rsidRPr="0089077C" w:rsidRDefault="00162204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lastRenderedPageBreak/>
        <w:t>References</w:t>
      </w:r>
    </w:p>
    <w:p w14:paraId="170C59D8" w14:textId="0B4B631F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1. Mathews CJ, Weston VC, Jones A, Field M, Coakley G. Bacterial septic arthritis in adults. Lancet 2010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375:846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55.</w:t>
      </w:r>
    </w:p>
    <w:p w14:paraId="4FDF64C5" w14:textId="69E0D3F2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  <w:lang w:eastAsia="ko-KR"/>
        </w:rPr>
        <w:t xml:space="preserve">2. 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seng CC, Wu CD, Lin WT, Chan HT, Chen PY. Acute septic arthritis caused by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lebsiella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neumoniae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ormos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J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usculoskelet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sord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013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;4:51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.</w:t>
      </w:r>
    </w:p>
    <w:p w14:paraId="4829C756" w14:textId="4AFE3876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Schelenz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Bramham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, Goldsmith D. Septic arthritis due to extended spectrum beta lactamase producing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Klebsiella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pneumoniae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. Joint Bone Spine 2007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74:275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8.</w:t>
      </w:r>
    </w:p>
    <w:p w14:paraId="05D10C0E" w14:textId="77777777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. Chee YC, Lim CH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Klebsiella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pneumoniae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croiliac septic arthritis: first case report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IDCases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14:e00459</w:t>
      </w:r>
      <w:proofErr w:type="gram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FC83872" w14:textId="266544D2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5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Kaandorp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J, Van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Schaardenburg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Krijnen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Habbema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D, van de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Laar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. Risk factors for septic arthritis in patients with joint disease: a prospective study. Arthritis Rheum 1995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38:1819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25.</w:t>
      </w:r>
    </w:p>
    <w:p w14:paraId="7F2A5290" w14:textId="22247423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6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Nade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 Septic arthritis. Best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Pract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Clin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Rheumatol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03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17:183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200.</w:t>
      </w:r>
    </w:p>
    <w:p w14:paraId="15AE66C3" w14:textId="6283C04F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7. Frank G, Mahoney HM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Eppes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. Musculoskeletal infections in children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Pediatr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Clin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rth Am 2005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52:1083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106.</w:t>
      </w:r>
    </w:p>
    <w:p w14:paraId="5EA8F179" w14:textId="40DD3615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8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Geirsson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J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Statkevicius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Víkingsson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. Septic arthritis in Iceland 1990-2002: increasing incidence due to iatrogenic infections. Ann Rheum Dis 2008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67:638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43.</w:t>
      </w:r>
    </w:p>
    <w:p w14:paraId="1244965C" w14:textId="6FA756A9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9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Ohl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, Forster D. Infectious arthritis of native joints. In: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Mandell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L, Bennett JE, Dolin R, editors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Mandell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, Douglas, and Bennett’s principles and practice of infectious diseases. 6th ed. Philadelphia: Elsevier; 2005. p. 1302</w:t>
      </w:r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7. </w:t>
      </w:r>
    </w:p>
    <w:p w14:paraId="6C49145F" w14:textId="5E566F10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. Chew LC. Septic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monoarthritis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osteomyelitis in an elderly man following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Klebsiella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pneumoniae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nitourinary infection: case report. Ann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Acad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Singap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06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35:100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3.</w:t>
      </w:r>
    </w:p>
    <w:p w14:paraId="4A9F6F41" w14:textId="00AB30C3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1. Barton LL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Dunkle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M, Habib FH. Septic arthritis in childhood: a 13-year review. Am J Dis Child 1987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141:898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900.</w:t>
      </w:r>
      <w:r w:rsidR="0071609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~~~~~~~~~~</w:t>
      </w:r>
    </w:p>
    <w:p w14:paraId="70EA83B1" w14:textId="77777777" w:rsidR="00FF484B" w:rsidRPr="0089077C" w:rsidRDefault="00162204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br w:type="page"/>
      </w:r>
    </w:p>
    <w:p w14:paraId="11088156" w14:textId="603A6948" w:rsidR="006D0B5F" w:rsidRPr="0089077C" w:rsidRDefault="00162204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lastRenderedPageBreak/>
        <w:t xml:space="preserve">Figure </w:t>
      </w:r>
      <w:r w:rsidR="00FF484B"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legend</w:t>
      </w:r>
      <w:r w:rsidR="00040975"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s</w:t>
      </w:r>
    </w:p>
    <w:p w14:paraId="5EDB8CE9" w14:textId="1D0371E7" w:rsidR="002F57E6" w:rsidRPr="0089077C" w:rsidRDefault="00162204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Fig. </w:t>
      </w:r>
      <w:r w:rsidR="006D0B5F"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1</w:t>
      </w:r>
      <w:r w:rsidR="006D0B5F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. Pre- and post-aspiration ultrasonography images of the right hip joint. (</w:t>
      </w:r>
      <w:r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A</w:t>
      </w:r>
      <w:r w:rsidR="006D0B5F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) Mild fluid collection and diffuse swelling of the right hip joint (arrow</w:t>
      </w:r>
      <w:r w:rsidR="001A5FD8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s</w:t>
      </w:r>
      <w:r w:rsidR="006D0B5F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) are seen in the pre-aspiration image. (</w:t>
      </w:r>
      <w:r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B</w:t>
      </w:r>
      <w:r w:rsidR="006D0B5F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)</w:t>
      </w:r>
      <w:r w:rsidR="006D0B5F"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 </w:t>
      </w:r>
      <w:r w:rsidR="006D0B5F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decrease in the fluid collected in the right hip joint </w:t>
      </w:r>
      <w:r w:rsidR="0089077C">
        <w:rPr>
          <w:rFonts w:ascii="Times New Roman" w:eastAsia="맑은 고딕" w:hAnsi="Times New Roman" w:cs="Times New Roman"/>
          <w:sz w:val="24"/>
          <w:szCs w:val="24"/>
          <w:lang w:val="en-US"/>
        </w:rPr>
        <w:t>(</w:t>
      </w:r>
      <w:proofErr w:type="spellStart"/>
      <w:r w:rsidR="0089077C">
        <w:rPr>
          <w:rFonts w:ascii="Times New Roman" w:eastAsia="맑은 고딕" w:hAnsi="Times New Roman" w:cs="Times New Roman"/>
          <w:sz w:val="24"/>
          <w:szCs w:val="24"/>
          <w:lang w:val="en-US"/>
        </w:rPr>
        <w:t>arrohead</w:t>
      </w:r>
      <w:proofErr w:type="spellEnd"/>
      <w:r w:rsidR="006D0B5F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) is seen in the post-aspiration image. FH, femoral head</w:t>
      </w:r>
      <w:r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</w:p>
    <w:p w14:paraId="3725C108" w14:textId="77777777" w:rsidR="002F57E6" w:rsidRPr="0089077C" w:rsidRDefault="002F57E6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</w:p>
    <w:p w14:paraId="73AD783B" w14:textId="4A214F1B" w:rsidR="00F51491" w:rsidRPr="0089077C" w:rsidRDefault="009E77B1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Fig. </w:t>
      </w:r>
      <w:r w:rsidR="005F2783"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2</w:t>
      </w:r>
      <w:r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5F2783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(A) Anterior and (B) posterior views of a whole-body bone scan</w:t>
      </w:r>
      <w:r w:rsidR="00040975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</w:p>
    <w:p w14:paraId="01DB8B2E" w14:textId="77777777" w:rsidR="0071609F" w:rsidRDefault="0071609F">
      <w:pPr>
        <w:rPr>
          <w:rFonts w:ascii="Times New Roman" w:eastAsia="맑은 고딕" w:hAnsi="Times New Roman" w:cs="Times New Roman"/>
          <w:sz w:val="20"/>
          <w:szCs w:val="20"/>
        </w:rPr>
      </w:pPr>
      <w:r>
        <w:rPr>
          <w:rFonts w:ascii="Times New Roman" w:eastAsia="맑은 고딕" w:hAnsi="Times New Roman" w:cs="Times New Roman"/>
          <w:sz w:val="20"/>
          <w:szCs w:val="20"/>
        </w:rPr>
        <w:br w:type="page"/>
      </w:r>
    </w:p>
    <w:p w14:paraId="0A2E6F1C" w14:textId="3A419AC7" w:rsidR="001A5FD8" w:rsidRPr="00C02163" w:rsidRDefault="001A5FD8" w:rsidP="00C02163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Cs w:val="24"/>
          <w:lang w:val="en-US"/>
        </w:rPr>
      </w:pPr>
      <w:r w:rsidRPr="001A5FD8">
        <w:rPr>
          <w:rFonts w:ascii="Times New Roman" w:eastAsia="맑은 고딕" w:hAnsi="Times New Roman" w:cs="Times New Roman"/>
          <w:sz w:val="20"/>
          <w:szCs w:val="20"/>
        </w:rPr>
        <w:lastRenderedPageBreak/>
        <w:t>Table 1. Differential diagnosis of septic arthritis of the hip joint and other musculoskeletal disorders in adults</w:t>
      </w:r>
    </w:p>
    <w:tbl>
      <w:tblPr>
        <w:tblW w:w="0" w:type="auto"/>
        <w:tblInd w:w="9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262"/>
        <w:gridCol w:w="5665"/>
      </w:tblGrid>
      <w:tr w:rsidR="007D1F13" w:rsidRPr="001A5FD8" w14:paraId="1BF1DED1" w14:textId="77777777" w:rsidTr="0089077C">
        <w:trPr>
          <w:trHeight w:val="20"/>
        </w:trPr>
        <w:tc>
          <w:tcPr>
            <w:tcW w:w="3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D17379" w14:textId="07CD7489" w:rsidR="00F51491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</w:rPr>
              <w:t>Differential diagnosis</w:t>
            </w:r>
          </w:p>
        </w:tc>
        <w:tc>
          <w:tcPr>
            <w:tcW w:w="57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047C232" w14:textId="73FFE042" w:rsidR="00F51491" w:rsidRPr="005C6BFE" w:rsidRDefault="00162204" w:rsidP="005C6BFE">
            <w:pPr>
              <w:widowControl w:val="0"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Clinical </w:t>
            </w:r>
            <w:r w:rsidR="002542FD" w:rsidRPr="005C6BFE">
              <w:rPr>
                <w:rFonts w:ascii="Times New Roman" w:eastAsia="맑은 고딕" w:hAnsi="Times New Roman" w:cs="Times New Roman"/>
                <w:sz w:val="20"/>
                <w:szCs w:val="20"/>
              </w:rPr>
              <w:t>features</w:t>
            </w:r>
          </w:p>
        </w:tc>
      </w:tr>
      <w:tr w:rsidR="007D1F13" w:rsidRPr="001A5FD8" w14:paraId="132F6A57" w14:textId="77777777" w:rsidTr="0089077C">
        <w:trPr>
          <w:trHeight w:val="20"/>
        </w:trPr>
        <w:tc>
          <w:tcPr>
            <w:tcW w:w="33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7A42A0" w14:textId="77777777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L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umbar radiculopathy</w:t>
            </w:r>
          </w:p>
        </w:tc>
        <w:tc>
          <w:tcPr>
            <w:tcW w:w="57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ABDC7" w14:textId="494234DD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posterior buttock or radiating pain down the thigh, which may be a burning sensation</w:t>
            </w:r>
          </w:p>
        </w:tc>
      </w:tr>
      <w:tr w:rsidR="007D1F13" w:rsidRPr="001A5FD8" w14:paraId="70A8A260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CF267A3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S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acroiliac joint disease</w:t>
            </w:r>
          </w:p>
        </w:tc>
        <w:tc>
          <w:tcPr>
            <w:tcW w:w="5737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7A7EE1C8" w14:textId="75AF6976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posterior buttock</w:t>
            </w:r>
          </w:p>
        </w:tc>
      </w:tr>
      <w:tr w:rsidR="007D1F13" w:rsidRPr="001A5FD8" w14:paraId="20A87DF1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6A2C4C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P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iriformis syndrome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216FB" w14:textId="7F1F7071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posterior buttock with activity, sciatic pain radiating down the leg as a result of nerve compression, tenderness over the piriformis tendon and muscle</w:t>
            </w:r>
          </w:p>
        </w:tc>
      </w:tr>
      <w:tr w:rsidR="007D1F13" w:rsidRPr="001A5FD8" w14:paraId="594F7CD8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F44975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O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steonecrosis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B31594" w14:textId="630AC0C1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Pain in the hip or groin, gradually </w:t>
            </w:r>
            <w:r w:rsidR="00A82B30"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rogresses</w:t>
            </w:r>
          </w:p>
        </w:tc>
      </w:tr>
      <w:tr w:rsidR="007D1F13" w:rsidRPr="001A5FD8" w14:paraId="061EA837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755F81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O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ccult femoral neck fracture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DDCD6E" w14:textId="55634900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hip or groin, can be traumatic, associated with accompanying injury, or atraumatic, resulting in a stress fracture</w:t>
            </w:r>
          </w:p>
        </w:tc>
      </w:tr>
      <w:tr w:rsidR="007D1F13" w:rsidRPr="001A5FD8" w14:paraId="72C9152D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2802BF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proofErr w:type="spellStart"/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M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eralgia</w:t>
            </w:r>
            <w:proofErr w:type="spellEnd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 </w:t>
            </w:r>
            <w:proofErr w:type="spellStart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resthetica</w:t>
            </w:r>
            <w:proofErr w:type="spellEnd"/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E3F23" w14:textId="096EC286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hip or groin, radiating down the thigh's anterolateral side</w:t>
            </w:r>
          </w:p>
        </w:tc>
      </w:tr>
      <w:tr w:rsidR="007D1F13" w:rsidRPr="001A5FD8" w14:paraId="7E9E3AB7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3E5C08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P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soas tendinopathy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5D5BFA" w14:textId="346A4F69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groin, associated with resisted hip flexion</w:t>
            </w:r>
          </w:p>
        </w:tc>
      </w:tr>
      <w:tr w:rsidR="007D1F13" w:rsidRPr="001A5FD8" w14:paraId="74588DCE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3F87D4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T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rochanteric bursitis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4A818A" w14:textId="5EABDC89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P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ain localized to greater trochanter, </w:t>
            </w:r>
            <w:r w:rsidR="00A82B30"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lpable tenderness, minimal pain in the groin</w:t>
            </w:r>
          </w:p>
        </w:tc>
      </w:tr>
      <w:tr w:rsidR="007D1F13" w:rsidRPr="001A5FD8" w14:paraId="157E5AD8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450FA6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A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bductor tendon tear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617DD" w14:textId="30EE1AD5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P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ain localized to greater trochanter, minimal pain</w:t>
            </w:r>
            <w:r w:rsidR="00A82B30"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 in the groin</w:t>
            </w:r>
          </w:p>
        </w:tc>
      </w:tr>
      <w:tr w:rsidR="007D1F13" w:rsidRPr="001A5FD8" w14:paraId="6CD83DF2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BF04BA" w14:textId="77777777" w:rsidR="007C36E7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N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eurogenic claudication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54516" w14:textId="7FFE2F23" w:rsidR="007C36E7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Back pain is more severe than leg pain, radiating down the leg; it is worse when standing upright and improves when seated bent forward</w:t>
            </w:r>
          </w:p>
        </w:tc>
      </w:tr>
      <w:tr w:rsidR="007D1F13" w:rsidRPr="001A5FD8" w14:paraId="590BD3A7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4E145E" w14:textId="5FDF83CC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V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ascular claudication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02A19" w14:textId="1C9F5446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Leg pain is more severe than back pain, is aggravated by walking and any movement, and improves with rest</w:t>
            </w:r>
          </w:p>
        </w:tc>
      </w:tr>
      <w:tr w:rsidR="007D1F13" w:rsidRPr="001A5FD8" w14:paraId="259F8BF9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8B778D" w14:textId="34EFC8B3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I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liac avulsion fracture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764E1E" w14:textId="2B152BE9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hip following trauma or unexpected muscle activation</w:t>
            </w:r>
          </w:p>
        </w:tc>
      </w:tr>
      <w:tr w:rsidR="007D1F13" w:rsidRPr="001A5FD8" w14:paraId="6CE98B26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44EF49" w14:textId="0AD06868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T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raumatic synovitis, </w:t>
            </w:r>
            <w:proofErr w:type="spellStart"/>
            <w:r w:rsidR="002F57E6"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h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emarthrosis</w:t>
            </w:r>
            <w:proofErr w:type="spellEnd"/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9C86BC" w14:textId="0C9A7932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Recent trauma history</w:t>
            </w:r>
          </w:p>
        </w:tc>
      </w:tr>
      <w:tr w:rsidR="007D1F13" w:rsidRPr="001A5FD8" w14:paraId="211CF7A5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B8AF9C" w14:textId="6C523D3F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G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out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35C6EA" w14:textId="26E4C537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Pain caused by </w:t>
            </w:r>
            <w:proofErr w:type="spellStart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olyarthralgia</w:t>
            </w:r>
            <w:proofErr w:type="spellEnd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, aggravated by particular foods</w:t>
            </w:r>
          </w:p>
        </w:tc>
      </w:tr>
      <w:tr w:rsidR="007D1F13" w:rsidRPr="001A5FD8" w14:paraId="6CFB7C72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786C32D" w14:textId="5876E3EF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proofErr w:type="spellStart"/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P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seudogout</w:t>
            </w:r>
            <w:proofErr w:type="spellEnd"/>
          </w:p>
        </w:tc>
        <w:tc>
          <w:tcPr>
            <w:tcW w:w="573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7FA6B84" w14:textId="78421B5F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Pain caused by </w:t>
            </w:r>
            <w:proofErr w:type="spellStart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olyarthralgia</w:t>
            </w:r>
            <w:proofErr w:type="spellEnd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, more prevalent among </w:t>
            </w:r>
            <w:r w:rsidR="009637F4"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those who are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 elderly</w:t>
            </w:r>
          </w:p>
        </w:tc>
      </w:tr>
      <w:tr w:rsidR="007D1F13" w:rsidRPr="001A5FD8" w14:paraId="2B92FEFA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B2D6DCF" w14:textId="77777777" w:rsidR="004B60DA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R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heumatoid arthritis flare</w:t>
            </w:r>
          </w:p>
        </w:tc>
        <w:tc>
          <w:tcPr>
            <w:tcW w:w="573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8DA58F2" w14:textId="3027BB9F" w:rsidR="004B60DA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Pain caused by </w:t>
            </w:r>
            <w:proofErr w:type="spellStart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olyarthralgia</w:t>
            </w:r>
            <w:proofErr w:type="spellEnd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, patient may be on immunosuppressive medication</w:t>
            </w:r>
          </w:p>
        </w:tc>
      </w:tr>
      <w:tr w:rsidR="007D1F13" w:rsidRPr="001A5FD8" w14:paraId="157A5805" w14:textId="77777777" w:rsidTr="0089077C">
        <w:trPr>
          <w:trHeight w:val="20"/>
        </w:trPr>
        <w:tc>
          <w:tcPr>
            <w:tcW w:w="330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C662488" w14:textId="5F05F4AE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O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steoarthritis exacerbation</w:t>
            </w:r>
          </w:p>
        </w:tc>
        <w:tc>
          <w:tcPr>
            <w:tcW w:w="573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944DD3" w14:textId="1B20F131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that has recently worsened as a result of increased activity</w:t>
            </w:r>
          </w:p>
        </w:tc>
      </w:tr>
    </w:tbl>
    <w:p w14:paraId="314446A4" w14:textId="60FD32DA" w:rsidR="00F51491" w:rsidRPr="00C02163" w:rsidRDefault="00F51491" w:rsidP="001A5FD8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Cs w:val="24"/>
          <w:lang w:eastAsia="ko-KR"/>
        </w:rPr>
      </w:pPr>
    </w:p>
    <w:sectPr w:rsidR="00F51491" w:rsidRPr="00C02163" w:rsidSect="0089077C">
      <w:headerReference w:type="default" r:id="rId7"/>
      <w:footerReference w:type="default" r:id="rId8"/>
      <w:pgSz w:w="11906" w:h="16838"/>
      <w:pgMar w:top="1701" w:right="1440" w:bottom="1440" w:left="1440" w:header="850" w:footer="992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876FC" w16cex:dateUtc="2021-12-06T02:48:00Z"/>
  <w16cex:commentExtensible w16cex:durableId="25587958" w16cex:dateUtc="2021-12-06T02:58:00Z"/>
  <w16cex:commentExtensible w16cex:durableId="25587DDC" w16cex:dateUtc="2021-12-06T03:17:00Z"/>
  <w16cex:commentExtensible w16cex:durableId="25587F73" w16cex:dateUtc="2021-12-06T03:24:00Z"/>
  <w16cex:commentExtensible w16cex:durableId="25587E76" w16cex:dateUtc="2021-12-06T03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60F9ABE" w16cid:durableId="255876FC"/>
  <w16cid:commentId w16cid:paraId="498BEFDE" w16cid:durableId="25587958"/>
  <w16cid:commentId w16cid:paraId="17969F1A" w16cid:durableId="25587DDC"/>
  <w16cid:commentId w16cid:paraId="6D94B7FE" w16cid:durableId="25587F73"/>
  <w16cid:commentId w16cid:paraId="6534761D" w16cid:durableId="25587E7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415E40" w14:textId="77777777" w:rsidR="00A83897" w:rsidRDefault="00A83897">
      <w:pPr>
        <w:spacing w:after="0" w:line="240" w:lineRule="auto"/>
      </w:pPr>
      <w:r>
        <w:separator/>
      </w:r>
    </w:p>
  </w:endnote>
  <w:endnote w:type="continuationSeparator" w:id="0">
    <w:p w14:paraId="1D0C5B26" w14:textId="77777777" w:rsidR="00A83897" w:rsidRDefault="00A838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73267350"/>
      <w:docPartObj>
        <w:docPartGallery w:val="Page Numbers (Bottom of Page)"/>
        <w:docPartUnique/>
      </w:docPartObj>
    </w:sdtPr>
    <w:sdtEndPr/>
    <w:sdtContent>
      <w:p w14:paraId="3F23DAE4" w14:textId="505BD464" w:rsidR="0089077C" w:rsidRDefault="0089077C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F63E5" w:rsidRPr="00DF63E5">
          <w:rPr>
            <w:noProof/>
            <w:lang w:val="ko-KR" w:eastAsia="ko-KR"/>
          </w:rPr>
          <w:t>11</w:t>
        </w:r>
        <w:r>
          <w:fldChar w:fldCharType="end"/>
        </w:r>
      </w:p>
    </w:sdtContent>
  </w:sdt>
  <w:p w14:paraId="4DD7EA0F" w14:textId="77777777" w:rsidR="0089077C" w:rsidRDefault="0089077C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DF7B95" w14:textId="77777777" w:rsidR="00A83897" w:rsidRDefault="00A83897">
      <w:pPr>
        <w:spacing w:after="0" w:line="240" w:lineRule="auto"/>
      </w:pPr>
      <w:r>
        <w:separator/>
      </w:r>
    </w:p>
  </w:footnote>
  <w:footnote w:type="continuationSeparator" w:id="0">
    <w:p w14:paraId="4024B0D2" w14:textId="77777777" w:rsidR="00A83897" w:rsidRDefault="00A838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5A9D60" w14:textId="13A50D5B" w:rsidR="006D0B5F" w:rsidRPr="006D0B5F" w:rsidRDefault="006D0B5F" w:rsidP="006D0B5F">
    <w:pPr>
      <w:pStyle w:val="a3"/>
      <w:jc w:val="right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916DD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2DC7D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9A498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5E80E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B68AD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AE7B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5698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D2CD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CE056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E249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DD7E21"/>
    <w:multiLevelType w:val="hybridMultilevel"/>
    <w:tmpl w:val="6246972E"/>
    <w:lvl w:ilvl="0" w:tplc="D90069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68C8BA0">
      <w:start w:val="1"/>
      <w:numFmt w:val="upperLetter"/>
      <w:lvlText w:val="%2."/>
      <w:lvlJc w:val="left"/>
      <w:pPr>
        <w:ind w:left="800" w:hanging="400"/>
      </w:pPr>
    </w:lvl>
    <w:lvl w:ilvl="2" w:tplc="1E22863C">
      <w:start w:val="1"/>
      <w:numFmt w:val="lowerRoman"/>
      <w:lvlText w:val="%3."/>
      <w:lvlJc w:val="right"/>
      <w:pPr>
        <w:ind w:left="1200" w:hanging="400"/>
      </w:pPr>
    </w:lvl>
    <w:lvl w:ilvl="3" w:tplc="4522AEF8">
      <w:start w:val="1"/>
      <w:numFmt w:val="decimal"/>
      <w:lvlText w:val="%4."/>
      <w:lvlJc w:val="left"/>
      <w:pPr>
        <w:ind w:left="1600" w:hanging="400"/>
      </w:pPr>
    </w:lvl>
    <w:lvl w:ilvl="4" w:tplc="CE506C84">
      <w:start w:val="1"/>
      <w:numFmt w:val="upperLetter"/>
      <w:lvlText w:val="%5."/>
      <w:lvlJc w:val="left"/>
      <w:pPr>
        <w:ind w:left="2000" w:hanging="400"/>
      </w:pPr>
    </w:lvl>
    <w:lvl w:ilvl="5" w:tplc="77B24D3C">
      <w:start w:val="1"/>
      <w:numFmt w:val="lowerRoman"/>
      <w:lvlText w:val="%6."/>
      <w:lvlJc w:val="right"/>
      <w:pPr>
        <w:ind w:left="2400" w:hanging="400"/>
      </w:pPr>
    </w:lvl>
    <w:lvl w:ilvl="6" w:tplc="4ECE8410">
      <w:start w:val="1"/>
      <w:numFmt w:val="decimal"/>
      <w:lvlText w:val="%7."/>
      <w:lvlJc w:val="left"/>
      <w:pPr>
        <w:ind w:left="2800" w:hanging="400"/>
      </w:pPr>
    </w:lvl>
    <w:lvl w:ilvl="7" w:tplc="DAEE8594">
      <w:start w:val="1"/>
      <w:numFmt w:val="upperLetter"/>
      <w:lvlText w:val="%8."/>
      <w:lvlJc w:val="left"/>
      <w:pPr>
        <w:ind w:left="3200" w:hanging="400"/>
      </w:pPr>
    </w:lvl>
    <w:lvl w:ilvl="8" w:tplc="295AE5A8">
      <w:start w:val="1"/>
      <w:numFmt w:val="lowerRoman"/>
      <w:lvlText w:val="%9."/>
      <w:lvlJc w:val="right"/>
      <w:pPr>
        <w:ind w:left="3600" w:hanging="400"/>
      </w:pPr>
    </w:lvl>
  </w:abstractNum>
  <w:abstractNum w:abstractNumId="11" w15:restartNumberingAfterBreak="0">
    <w:nsid w:val="65CB5F95"/>
    <w:multiLevelType w:val="multilevel"/>
    <w:tmpl w:val="4222A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bordersDoNotSurroundHeader/>
  <w:bordersDoNotSurroundFooter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30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rQwNjM0MjAAEko6SsGpxcWZ+XkgBUa1AN1gxbosAAAA"/>
  </w:docVars>
  <w:rsids>
    <w:rsidRoot w:val="006D0B5F"/>
    <w:rsid w:val="00010A71"/>
    <w:rsid w:val="0001277A"/>
    <w:rsid w:val="0001791F"/>
    <w:rsid w:val="000277C6"/>
    <w:rsid w:val="00033CFB"/>
    <w:rsid w:val="00037B36"/>
    <w:rsid w:val="00040975"/>
    <w:rsid w:val="00045F6D"/>
    <w:rsid w:val="00046DBB"/>
    <w:rsid w:val="00056DFB"/>
    <w:rsid w:val="00064DF3"/>
    <w:rsid w:val="00083551"/>
    <w:rsid w:val="000A23DA"/>
    <w:rsid w:val="000B5A73"/>
    <w:rsid w:val="000B649C"/>
    <w:rsid w:val="000C3DC5"/>
    <w:rsid w:val="000E1AA6"/>
    <w:rsid w:val="000E44B1"/>
    <w:rsid w:val="000E5A4D"/>
    <w:rsid w:val="000F78F9"/>
    <w:rsid w:val="0010574F"/>
    <w:rsid w:val="0011744A"/>
    <w:rsid w:val="00121E23"/>
    <w:rsid w:val="00162204"/>
    <w:rsid w:val="00183D03"/>
    <w:rsid w:val="00191F9D"/>
    <w:rsid w:val="0019352E"/>
    <w:rsid w:val="001A5299"/>
    <w:rsid w:val="001A5FD8"/>
    <w:rsid w:val="001A7DAA"/>
    <w:rsid w:val="001D17F6"/>
    <w:rsid w:val="001E1118"/>
    <w:rsid w:val="001F15BF"/>
    <w:rsid w:val="002173A9"/>
    <w:rsid w:val="0023060C"/>
    <w:rsid w:val="00237508"/>
    <w:rsid w:val="002427DD"/>
    <w:rsid w:val="00244285"/>
    <w:rsid w:val="002542FD"/>
    <w:rsid w:val="00272DC6"/>
    <w:rsid w:val="00277839"/>
    <w:rsid w:val="002829D6"/>
    <w:rsid w:val="00290F32"/>
    <w:rsid w:val="002C135E"/>
    <w:rsid w:val="002C6628"/>
    <w:rsid w:val="002C74C3"/>
    <w:rsid w:val="002E75AF"/>
    <w:rsid w:val="002F05C7"/>
    <w:rsid w:val="002F57E6"/>
    <w:rsid w:val="003119FF"/>
    <w:rsid w:val="003221C9"/>
    <w:rsid w:val="003254EB"/>
    <w:rsid w:val="0033007D"/>
    <w:rsid w:val="00331979"/>
    <w:rsid w:val="00341325"/>
    <w:rsid w:val="003518FE"/>
    <w:rsid w:val="00353542"/>
    <w:rsid w:val="00361E95"/>
    <w:rsid w:val="00383D1B"/>
    <w:rsid w:val="00387C62"/>
    <w:rsid w:val="00391610"/>
    <w:rsid w:val="00392C11"/>
    <w:rsid w:val="003A77A5"/>
    <w:rsid w:val="003A7B77"/>
    <w:rsid w:val="003B5B20"/>
    <w:rsid w:val="003D7226"/>
    <w:rsid w:val="003E352E"/>
    <w:rsid w:val="003F6963"/>
    <w:rsid w:val="004032ED"/>
    <w:rsid w:val="00441BBD"/>
    <w:rsid w:val="00446142"/>
    <w:rsid w:val="00446714"/>
    <w:rsid w:val="00456572"/>
    <w:rsid w:val="004847FF"/>
    <w:rsid w:val="00485289"/>
    <w:rsid w:val="0048785B"/>
    <w:rsid w:val="00496DF1"/>
    <w:rsid w:val="004A01F5"/>
    <w:rsid w:val="004A7C2E"/>
    <w:rsid w:val="004B60DA"/>
    <w:rsid w:val="004C3A88"/>
    <w:rsid w:val="004C53E8"/>
    <w:rsid w:val="004E0A81"/>
    <w:rsid w:val="004E6A17"/>
    <w:rsid w:val="00525725"/>
    <w:rsid w:val="00526CCE"/>
    <w:rsid w:val="00531175"/>
    <w:rsid w:val="00533DA8"/>
    <w:rsid w:val="00536488"/>
    <w:rsid w:val="00541B95"/>
    <w:rsid w:val="00543815"/>
    <w:rsid w:val="00555EBE"/>
    <w:rsid w:val="00560D3D"/>
    <w:rsid w:val="00560D65"/>
    <w:rsid w:val="00590ECE"/>
    <w:rsid w:val="005B5DE1"/>
    <w:rsid w:val="005C0CD3"/>
    <w:rsid w:val="005C56B7"/>
    <w:rsid w:val="005C6BFE"/>
    <w:rsid w:val="005D5415"/>
    <w:rsid w:val="005F2783"/>
    <w:rsid w:val="00601DAA"/>
    <w:rsid w:val="0060313E"/>
    <w:rsid w:val="00615924"/>
    <w:rsid w:val="00624835"/>
    <w:rsid w:val="00624EA7"/>
    <w:rsid w:val="006413AC"/>
    <w:rsid w:val="0068066B"/>
    <w:rsid w:val="00681902"/>
    <w:rsid w:val="0068195C"/>
    <w:rsid w:val="00687A53"/>
    <w:rsid w:val="00693995"/>
    <w:rsid w:val="006A2114"/>
    <w:rsid w:val="006C1518"/>
    <w:rsid w:val="006C37F5"/>
    <w:rsid w:val="006C71F2"/>
    <w:rsid w:val="006D0B5F"/>
    <w:rsid w:val="006E4F35"/>
    <w:rsid w:val="00703093"/>
    <w:rsid w:val="00703F08"/>
    <w:rsid w:val="007109B8"/>
    <w:rsid w:val="0071609F"/>
    <w:rsid w:val="00717ECE"/>
    <w:rsid w:val="0074766F"/>
    <w:rsid w:val="0075650F"/>
    <w:rsid w:val="007731C2"/>
    <w:rsid w:val="007A5122"/>
    <w:rsid w:val="007B3B78"/>
    <w:rsid w:val="007C36E7"/>
    <w:rsid w:val="007C5F39"/>
    <w:rsid w:val="007D1F13"/>
    <w:rsid w:val="00815329"/>
    <w:rsid w:val="008320DD"/>
    <w:rsid w:val="0083350B"/>
    <w:rsid w:val="00840336"/>
    <w:rsid w:val="008560AD"/>
    <w:rsid w:val="00860E13"/>
    <w:rsid w:val="008745EB"/>
    <w:rsid w:val="0089077C"/>
    <w:rsid w:val="008A39BC"/>
    <w:rsid w:val="008A49CD"/>
    <w:rsid w:val="008D3EDD"/>
    <w:rsid w:val="008D7831"/>
    <w:rsid w:val="008D7AE7"/>
    <w:rsid w:val="008E0ED3"/>
    <w:rsid w:val="008F3E32"/>
    <w:rsid w:val="00903B48"/>
    <w:rsid w:val="00903C89"/>
    <w:rsid w:val="00913D1E"/>
    <w:rsid w:val="00920E9C"/>
    <w:rsid w:val="0092115D"/>
    <w:rsid w:val="00923BE0"/>
    <w:rsid w:val="009301BD"/>
    <w:rsid w:val="00932202"/>
    <w:rsid w:val="00962CED"/>
    <w:rsid w:val="009637F4"/>
    <w:rsid w:val="009640AF"/>
    <w:rsid w:val="0098083A"/>
    <w:rsid w:val="00983564"/>
    <w:rsid w:val="00995CC5"/>
    <w:rsid w:val="009A461E"/>
    <w:rsid w:val="009E77B1"/>
    <w:rsid w:val="009F3027"/>
    <w:rsid w:val="00A10986"/>
    <w:rsid w:val="00A22CFD"/>
    <w:rsid w:val="00A36739"/>
    <w:rsid w:val="00A408AF"/>
    <w:rsid w:val="00A46755"/>
    <w:rsid w:val="00A479F7"/>
    <w:rsid w:val="00A557DA"/>
    <w:rsid w:val="00A7105D"/>
    <w:rsid w:val="00A82B30"/>
    <w:rsid w:val="00A83897"/>
    <w:rsid w:val="00A86159"/>
    <w:rsid w:val="00AA3862"/>
    <w:rsid w:val="00AB5282"/>
    <w:rsid w:val="00AF7943"/>
    <w:rsid w:val="00B008D4"/>
    <w:rsid w:val="00B33EB6"/>
    <w:rsid w:val="00B42873"/>
    <w:rsid w:val="00B54BFE"/>
    <w:rsid w:val="00B62B8E"/>
    <w:rsid w:val="00B736ED"/>
    <w:rsid w:val="00B822D4"/>
    <w:rsid w:val="00B841C8"/>
    <w:rsid w:val="00B87F1F"/>
    <w:rsid w:val="00BA622B"/>
    <w:rsid w:val="00BB4FF4"/>
    <w:rsid w:val="00BB6FFC"/>
    <w:rsid w:val="00BB7809"/>
    <w:rsid w:val="00BD1B67"/>
    <w:rsid w:val="00BD4509"/>
    <w:rsid w:val="00BE1793"/>
    <w:rsid w:val="00BF58A1"/>
    <w:rsid w:val="00C02163"/>
    <w:rsid w:val="00C13773"/>
    <w:rsid w:val="00C34002"/>
    <w:rsid w:val="00C57EAD"/>
    <w:rsid w:val="00C65EC0"/>
    <w:rsid w:val="00C71766"/>
    <w:rsid w:val="00C73BEC"/>
    <w:rsid w:val="00C80C8F"/>
    <w:rsid w:val="00C82DB2"/>
    <w:rsid w:val="00CB158B"/>
    <w:rsid w:val="00CD3958"/>
    <w:rsid w:val="00CF6148"/>
    <w:rsid w:val="00D076AB"/>
    <w:rsid w:val="00D36A03"/>
    <w:rsid w:val="00D42108"/>
    <w:rsid w:val="00D51296"/>
    <w:rsid w:val="00D51735"/>
    <w:rsid w:val="00D5232A"/>
    <w:rsid w:val="00D668CE"/>
    <w:rsid w:val="00D905C6"/>
    <w:rsid w:val="00DA0D97"/>
    <w:rsid w:val="00DA4BDB"/>
    <w:rsid w:val="00DC0F42"/>
    <w:rsid w:val="00DD4DBA"/>
    <w:rsid w:val="00DE3ADB"/>
    <w:rsid w:val="00DE7145"/>
    <w:rsid w:val="00DF63E5"/>
    <w:rsid w:val="00E35121"/>
    <w:rsid w:val="00E4205A"/>
    <w:rsid w:val="00E87904"/>
    <w:rsid w:val="00EA0558"/>
    <w:rsid w:val="00EA079B"/>
    <w:rsid w:val="00EB60AF"/>
    <w:rsid w:val="00EC5C75"/>
    <w:rsid w:val="00EF63BA"/>
    <w:rsid w:val="00EF7B19"/>
    <w:rsid w:val="00F0682B"/>
    <w:rsid w:val="00F208BF"/>
    <w:rsid w:val="00F21854"/>
    <w:rsid w:val="00F35C43"/>
    <w:rsid w:val="00F35DFA"/>
    <w:rsid w:val="00F37FC5"/>
    <w:rsid w:val="00F51491"/>
    <w:rsid w:val="00F81D1B"/>
    <w:rsid w:val="00F922A5"/>
    <w:rsid w:val="00FC2D85"/>
    <w:rsid w:val="00FC331D"/>
    <w:rsid w:val="00FD2208"/>
    <w:rsid w:val="00FF4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223518"/>
  <w15:docId w15:val="{018CE393-7DB3-4B10-AC58-E4DA7D8E7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7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D0B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6D0B5F"/>
  </w:style>
  <w:style w:type="paragraph" w:styleId="a4">
    <w:name w:val="footer"/>
    <w:basedOn w:val="a"/>
    <w:link w:val="Char0"/>
    <w:uiPriority w:val="99"/>
    <w:unhideWhenUsed/>
    <w:rsid w:val="006D0B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6D0B5F"/>
  </w:style>
  <w:style w:type="character" w:styleId="a5">
    <w:name w:val="annotation reference"/>
    <w:basedOn w:val="a0"/>
    <w:uiPriority w:val="99"/>
    <w:semiHidden/>
    <w:unhideWhenUsed/>
    <w:rsid w:val="006D0B5F"/>
    <w:rPr>
      <w:sz w:val="16"/>
      <w:szCs w:val="16"/>
    </w:rPr>
  </w:style>
  <w:style w:type="paragraph" w:styleId="a6">
    <w:name w:val="annotation text"/>
    <w:basedOn w:val="a"/>
    <w:link w:val="Char1"/>
    <w:uiPriority w:val="99"/>
    <w:unhideWhenUsed/>
    <w:rsid w:val="006D0B5F"/>
    <w:pPr>
      <w:spacing w:line="240" w:lineRule="auto"/>
    </w:pPr>
    <w:rPr>
      <w:sz w:val="20"/>
      <w:szCs w:val="20"/>
    </w:rPr>
  </w:style>
  <w:style w:type="character" w:customStyle="1" w:styleId="Char1">
    <w:name w:val="메모 텍스트 Char"/>
    <w:basedOn w:val="a0"/>
    <w:link w:val="a6"/>
    <w:uiPriority w:val="99"/>
    <w:rsid w:val="006D0B5F"/>
    <w:rPr>
      <w:sz w:val="20"/>
      <w:szCs w:val="20"/>
    </w:rPr>
  </w:style>
  <w:style w:type="paragraph" w:styleId="a7">
    <w:name w:val="annotation subject"/>
    <w:basedOn w:val="a6"/>
    <w:next w:val="a6"/>
    <w:link w:val="Char2"/>
    <w:uiPriority w:val="99"/>
    <w:semiHidden/>
    <w:unhideWhenUsed/>
    <w:rsid w:val="006D0B5F"/>
    <w:rPr>
      <w:b/>
      <w:bCs/>
    </w:rPr>
  </w:style>
  <w:style w:type="character" w:customStyle="1" w:styleId="Char2">
    <w:name w:val="메모 주제 Char"/>
    <w:basedOn w:val="Char1"/>
    <w:link w:val="a7"/>
    <w:uiPriority w:val="99"/>
    <w:semiHidden/>
    <w:rsid w:val="006D0B5F"/>
    <w:rPr>
      <w:b/>
      <w:bCs/>
      <w:sz w:val="20"/>
      <w:szCs w:val="20"/>
    </w:rPr>
  </w:style>
  <w:style w:type="character" w:styleId="a8">
    <w:name w:val="Hyperlink"/>
    <w:basedOn w:val="a0"/>
    <w:uiPriority w:val="99"/>
    <w:unhideWhenUsed/>
    <w:rsid w:val="006D0B5F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6D0B5F"/>
    <w:rPr>
      <w:color w:val="605E5C"/>
      <w:shd w:val="clear" w:color="auto" w:fill="E1DFDD"/>
    </w:rPr>
  </w:style>
  <w:style w:type="character" w:styleId="a9">
    <w:name w:val="line number"/>
    <w:basedOn w:val="a0"/>
    <w:uiPriority w:val="99"/>
    <w:semiHidden/>
    <w:unhideWhenUsed/>
    <w:rsid w:val="008D3EDD"/>
    <w:rPr>
      <w:rFonts w:ascii="Times New Roman" w:hAnsi="Times New Roman"/>
      <w:sz w:val="24"/>
    </w:rPr>
  </w:style>
  <w:style w:type="paragraph" w:styleId="aa">
    <w:name w:val="Balloon Text"/>
    <w:basedOn w:val="a"/>
    <w:link w:val="Char3"/>
    <w:uiPriority w:val="99"/>
    <w:semiHidden/>
    <w:unhideWhenUsed/>
    <w:rsid w:val="001A52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0"/>
    <w:link w:val="aa"/>
    <w:uiPriority w:val="99"/>
    <w:semiHidden/>
    <w:rsid w:val="001A5299"/>
    <w:rPr>
      <w:rFonts w:ascii="Segoe UI" w:hAnsi="Segoe UI" w:cs="Segoe UI"/>
      <w:sz w:val="18"/>
      <w:szCs w:val="18"/>
    </w:rPr>
  </w:style>
  <w:style w:type="paragraph" w:styleId="ab">
    <w:name w:val="Revision"/>
    <w:hidden/>
    <w:uiPriority w:val="99"/>
    <w:semiHidden/>
    <w:rsid w:val="006C1518"/>
    <w:pPr>
      <w:spacing w:after="0" w:line="240" w:lineRule="auto"/>
    </w:pPr>
  </w:style>
  <w:style w:type="character" w:customStyle="1" w:styleId="UnresolvedMention">
    <w:name w:val="Unresolved Mention"/>
    <w:basedOn w:val="a0"/>
    <w:uiPriority w:val="99"/>
    <w:semiHidden/>
    <w:unhideWhenUsed/>
    <w:rsid w:val="004032ED"/>
    <w:rPr>
      <w:color w:val="605E5C"/>
      <w:shd w:val="clear" w:color="auto" w:fill="E1DFDD"/>
    </w:rPr>
  </w:style>
  <w:style w:type="table" w:styleId="ac">
    <w:name w:val="Table Grid"/>
    <w:basedOn w:val="a1"/>
    <w:uiPriority w:val="57"/>
    <w:rsid w:val="008907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">
    <w:name w:val="바탕글"/>
    <w:basedOn w:val="a"/>
    <w:rsid w:val="00DF63E5"/>
    <w:pPr>
      <w:wordWrap w:val="0"/>
      <w:autoSpaceDE w:val="0"/>
      <w:autoSpaceDN w:val="0"/>
      <w:spacing w:after="0" w:line="384" w:lineRule="auto"/>
      <w:jc w:val="both"/>
    </w:pPr>
    <w:rPr>
      <w:rFonts w:ascii="함초롬바탕" w:eastAsia="굴림" w:hAnsi="굴림" w:cs="굴림"/>
      <w:color w:val="000000"/>
      <w:sz w:val="20"/>
      <w:szCs w:val="20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87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421</Words>
  <Characters>13803</Characters>
  <Application>Microsoft Office Word</Application>
  <DocSecurity>0</DocSecurity>
  <Lines>115</Lines>
  <Paragraphs>3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6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</dc:creator>
  <cp:lastModifiedBy>IT</cp:lastModifiedBy>
  <cp:revision>3</cp:revision>
  <cp:lastPrinted>2021-11-23T05:06:00Z</cp:lastPrinted>
  <dcterms:created xsi:type="dcterms:W3CDTF">2022-12-12T04:53:00Z</dcterms:created>
  <dcterms:modified xsi:type="dcterms:W3CDTF">2022-12-12T04:57:00Z</dcterms:modified>
</cp:coreProperties>
</file>